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09-29T04:57:37Z</dcterms:created>
  <dcterms:modified xsi:type="dcterms:W3CDTF">2019-09-29T04:57:37Z</dcterms:modified>
</cp:coreProperties>
</file>